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83E560" w14:textId="2746CF24" w:rsidR="00BD5CCC" w:rsidRDefault="00BD5CCC">
      <w:r>
        <w:t>Milestone 3</w:t>
      </w:r>
    </w:p>
    <w:p w14:paraId="62856F38" w14:textId="6C632359" w:rsidR="00BD5CCC" w:rsidRDefault="00BD5CCC">
      <w:r>
        <w:t>For this milestone we made some changes to our database. We created a list with all the counties and states in the census. From this list we selected 10 randomly and obtained the same attributes as before. Once we obtained our list</w:t>
      </w:r>
      <w:r w:rsidR="000A568D">
        <w:t>,</w:t>
      </w:r>
      <w:r>
        <w:t xml:space="preserve"> we worked on trying to use </w:t>
      </w:r>
      <w:proofErr w:type="spellStart"/>
      <w:r>
        <w:t>Keras</w:t>
      </w:r>
      <w:proofErr w:type="spellEnd"/>
      <w:r>
        <w:t xml:space="preserve"> and TensorFlow to create a program that would predict one attributes (</w:t>
      </w:r>
      <w:proofErr w:type="spellStart"/>
      <w:r>
        <w:t>medianHomeVal</w:t>
      </w:r>
      <w:proofErr w:type="spellEnd"/>
      <w:r>
        <w:t xml:space="preserve"> from the detailed table.)</w:t>
      </w:r>
    </w:p>
    <w:p w14:paraId="144387AC" w14:textId="20523F5A" w:rsidR="00BD5CCC" w:rsidRDefault="00BD5CCC">
      <w:r>
        <w:t xml:space="preserve">Mallory worked on creating a program that would predict with attribute with </w:t>
      </w:r>
      <w:proofErr w:type="spellStart"/>
      <w:r>
        <w:t>Keras</w:t>
      </w:r>
      <w:proofErr w:type="spellEnd"/>
      <w:r>
        <w:t xml:space="preserve"> while Gabriela worked on a tutorial with TensorFlow and an attempt to predict this value with TensorFlow. Upon comparing both attempts we decided to work with </w:t>
      </w:r>
      <w:proofErr w:type="spellStart"/>
      <w:r>
        <w:t>Keras</w:t>
      </w:r>
      <w:proofErr w:type="spellEnd"/>
      <w:r>
        <w:t xml:space="preserve"> from now going forward and Gabriela Created an attempt using </w:t>
      </w:r>
      <w:proofErr w:type="spellStart"/>
      <w:r>
        <w:t>Keras</w:t>
      </w:r>
      <w:proofErr w:type="spellEnd"/>
      <w:r>
        <w:t xml:space="preserve">. </w:t>
      </w:r>
      <w:r w:rsidR="000A568D">
        <w:t>Both of these attempts currently work using a linear regression to obtain the prediction.</w:t>
      </w:r>
    </w:p>
    <w:p w14:paraId="05C7F2CE" w14:textId="04541254" w:rsidR="00BD5CCC" w:rsidRDefault="000A568D">
      <w:r>
        <w:t xml:space="preserve">We managed to get two models created and predicting a value however, the value seems very inaccurate at the time. This may be due to the training data being too small or an error in the creation of our models. We will work on creating a model that provides a better prediction with these attributes and then add more attributes to further improve the prediction. </w:t>
      </w:r>
      <w:bookmarkStart w:id="0" w:name="_GoBack"/>
      <w:bookmarkEnd w:id="0"/>
    </w:p>
    <w:p w14:paraId="284FD498" w14:textId="5EC8AF8B" w:rsidR="005D2812" w:rsidRDefault="005D2812"/>
    <w:sectPr w:rsidR="005D28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xsTA1NrY0MzM2MjZQ0lEKTi0uzszPAykwrAUAQP+7qywAAAA="/>
  </w:docVars>
  <w:rsids>
    <w:rsidRoot w:val="00BD5CCC"/>
    <w:rsid w:val="000A568D"/>
    <w:rsid w:val="00136FA1"/>
    <w:rsid w:val="00162B91"/>
    <w:rsid w:val="004E0742"/>
    <w:rsid w:val="005D2812"/>
    <w:rsid w:val="00BD5C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23DBF"/>
  <w15:chartTrackingRefBased/>
  <w15:docId w15:val="{1913A23D-7AA9-4D8E-811B-FB2072948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1</Pages>
  <Words>172</Words>
  <Characters>98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mastorg</dc:creator>
  <cp:keywords/>
  <dc:description/>
  <cp:lastModifiedBy>gmastorg</cp:lastModifiedBy>
  <cp:revision>5</cp:revision>
  <dcterms:created xsi:type="dcterms:W3CDTF">2019-02-24T02:22:00Z</dcterms:created>
  <dcterms:modified xsi:type="dcterms:W3CDTF">2019-02-24T04:40:00Z</dcterms:modified>
</cp:coreProperties>
</file>